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6a17b905fcc6a7cecff08e6527819c7505b060e"/>
    <w:p>
      <w:pPr>
        <w:pStyle w:val="Heading1"/>
      </w:pPr>
      <w:r>
        <w:t xml:space="preserve">Cover Letter for Radiologist Position in Argentina Córdoba</w:t>
      </w:r>
    </w:p>
    <w:p>
      <w:pPr>
        <w:pStyle w:val="FirstParagraph"/>
      </w:pPr>
      <w:r>
        <w:rPr>
          <w:bCs/>
          <w:b/>
        </w:rPr>
        <w:t xml:space="preserve">Dear Hiring Committee,</w:t>
      </w:r>
    </w:p>
    <w:p>
      <w:pPr>
        <w:pStyle w:val="BodyText"/>
      </w:pPr>
      <w:r>
        <w:t xml:space="preserve">I am writing to express my enthusiastic interest in the Radiologist position at a reputable healthcare institution in Argentina Córdoba. As a highly motivated and skilled radiologist with extensive experience in diagnostic imaging and patient care, I am eager to contribute my expertise to the medical community of Córdoba. This opportunity aligns perfectly with my professional goals, as I have long admired the progressive healthcare landscape of Argentina and the unique challenges and rewards of practicing radiology in this vibrant region.</w:t>
      </w:r>
    </w:p>
    <w:p>
      <w:pPr>
        <w:pStyle w:val="BodyText"/>
      </w:pPr>
      <w:r>
        <w:t xml:space="preserve">Throughout my career, I have dedicated myself to advancing the field of radiology through precision, innovation, and a patient-centered approach. My background includes working in multidisciplinary teams across various healthcare settings, where I have honed my ability to interpret complex imaging studies—such as X-rays, CT scans, MRIs, and ultrasounds—to deliver accurate diagnoses. I am particularly passionate about leveraging cutting-edge technology to improve patient outcomes and streamline clinical workflows. In Argentina Córdoba, I see an opportunity to combine my technical expertise with the region’s growing demand for high-quality radiological services.</w:t>
      </w:r>
    </w:p>
    <w:p>
      <w:pPr>
        <w:pStyle w:val="BodyText"/>
      </w:pPr>
      <w:r>
        <w:rPr>
          <w:bCs/>
          <w:b/>
        </w:rPr>
        <w:t xml:space="preserve">Why Argentina Córdoba?</w:t>
      </w:r>
    </w:p>
    <w:p>
      <w:pPr>
        <w:pStyle w:val="BodyText"/>
      </w:pPr>
      <w:r>
        <w:t xml:space="preserve">Córdoba is a city renowned for its rich cultural heritage, dynamic academic institutions, and robust healthcare infrastructure. As a Radiologist, I am excited about the prospect of working in an environment where medical innovation thrives alongside traditional practices. The region’s commitment to advancing healthcare technology and training makes it an ideal location for professionals like myself who seek to grow both personally and professionally. I have followed the development of radiology departments in Córdoba’s hospitals, such as Hospital Sanatorio Parque and Hospital de Clínicas, and am inspired by their dedication to excellence.</w:t>
      </w:r>
    </w:p>
    <w:p>
      <w:pPr>
        <w:pStyle w:val="BodyText"/>
      </w:pPr>
      <w:r>
        <w:t xml:space="preserve">Moreover, Argentina’s healthcare system emphasizes accessibility and quality care for all citizens. As a Radiologist, I am committed to upholding these values by ensuring timely and accurate diagnoses that support patients’ health journeys. In Córdoba, where the population is diverse and healthcare needs are ever-evolving, I believe my ability to adapt to complex cases and collaborate with multidisciplinary teams will be an asset. My goal is to contribute not only as a diagnostic expert but also as a trusted partner in patient care.</w:t>
      </w:r>
    </w:p>
    <w:p>
      <w:pPr>
        <w:pStyle w:val="BodyText"/>
      </w:pPr>
      <w:r>
        <w:rPr>
          <w:bCs/>
          <w:b/>
        </w:rPr>
        <w:t xml:space="preserve">Professional Experience and Expertise</w:t>
      </w:r>
    </w:p>
    <w:p>
      <w:pPr>
        <w:pStyle w:val="BodyText"/>
      </w:pPr>
      <w:r>
        <w:t xml:space="preserve">Over the past decade, I have built a strong foundation in radiology through rigorous training and hands-on experience. My journey began with a degree in Medicine from [University Name], followed by a residency program in Radiology at [Hospital Name], where I developed proficiency in both conventional and advanced imaging techniques. During my fellowship, I specialized in interventional radiology, which equipped me with the skills to perform minimally invasive procedures that enhance patient recovery times and reduce hospital stays.</w:t>
      </w:r>
    </w:p>
    <w:p>
      <w:pPr>
        <w:pStyle w:val="BodyText"/>
      </w:pPr>
      <w:r>
        <w:t xml:space="preserve">In addition to my clinical work, I have actively participated in research projects focused on optimizing imaging protocols for early detection of diseases such as cancer and cardiovascular conditions. These efforts have been published in peer-reviewed journals, reflecting my commitment to evidence-based practice. I am also certified by the [Relevant Medical Board or Organization] and continuously pursue professional development through workshops and conferences to stay updated on the latest advancements in radiology.</w:t>
      </w:r>
    </w:p>
    <w:p>
      <w:pPr>
        <w:pStyle w:val="BodyText"/>
      </w:pPr>
      <w:r>
        <w:t xml:space="preserve">My experience spans public and private healthcare sectors, allowing me to navigate diverse environments with ease. In my current role at [Current Institution], I lead a team of radiologists in interpreting over 500 imaging studies per week, ensuring that patients receive prompt and accurate results. I have also implemented digital workflow solutions that improved efficiency by 30%, demonstrating my ability to drive operational improvements while maintaining clinical excellence.</w:t>
      </w:r>
    </w:p>
    <w:p>
      <w:pPr>
        <w:pStyle w:val="BodyText"/>
      </w:pPr>
      <w:r>
        <w:rPr>
          <w:bCs/>
          <w:b/>
        </w:rPr>
        <w:t xml:space="preserve">Skills and Qualities</w:t>
      </w:r>
    </w:p>
    <w:p>
      <w:pPr>
        <w:pStyle w:val="BodyText"/>
      </w:pPr>
      <w:r>
        <w:t xml:space="preserve">As a Radiologist in Argentina Córdoba, I bring a unique combination of technical expertise, analytical thinking, and empathy. My ability to communicate complex medical findings in an accessible manner has earned me the trust of both patients and colleagues. I am particularly adept at collaborating with physicians from other specialties to ensure comprehensive care for each patient. This collaborative spirit is essential in Córdoba’s healthcare ecosystem, where interdisciplinary teamwork is key to addressing the region’s health challenges.</w:t>
      </w:r>
    </w:p>
    <w:p>
      <w:pPr>
        <w:pStyle w:val="BodyText"/>
      </w:pPr>
      <w:r>
        <w:t xml:space="preserve">Furthermore, my fluency in Spanish and English enables me to serve a broad patient base and engage effectively with international colleagues. I am also familiar with Argentina’s regulatory framework for medical practices, which allows me to focus on delivering care without administrative barriers. My adaptability and willingness to embrace new technologies align with the forward-thinking approach of Córdoba’s medical institutions.</w:t>
      </w:r>
    </w:p>
    <w:p>
      <w:pPr>
        <w:pStyle w:val="BodyText"/>
      </w:pPr>
      <w:r>
        <w:rPr>
          <w:bCs/>
          <w:b/>
        </w:rPr>
        <w:t xml:space="preserve">Why Me?</w:t>
      </w:r>
    </w:p>
    <w:p>
      <w:pPr>
        <w:pStyle w:val="BodyText"/>
      </w:pPr>
      <w:r>
        <w:t xml:space="preserve">I am confident that my background, skills, and passion for radiology make me an ideal candidate for this position. I am particularly drawn to the opportunity to work in Argentina Córdoba because of its potential to shape the future of healthcare in Latin America. By joining your team, I aim to contribute my expertise in diagnostic imaging while learning from the region’s rich medical traditions and innovations.</w:t>
      </w:r>
    </w:p>
    <w:p>
      <w:pPr>
        <w:pStyle w:val="BodyText"/>
      </w:pPr>
      <w:r>
        <w:t xml:space="preserve">My commitment to lifelong learning ensures that I will continuously refine my skills to meet the evolving needs of patients and institutions. I am also eager to participate in community outreach initiatives, such as free screening programs or educational workshops, which align with Córdoba’s focus on preventive care. By combining clinical excellence with a dedication to public health, I hope to make a meaningful impact on the lives of individuals in this dynamic region.</w:t>
      </w:r>
    </w:p>
    <w:p>
      <w:pPr>
        <w:pStyle w:val="BodyText"/>
      </w:pPr>
      <w:r>
        <w:rPr>
          <w:bCs/>
          <w:b/>
        </w:rPr>
        <w:t xml:space="preserve">Conclusion</w:t>
      </w:r>
    </w:p>
    <w:p>
      <w:pPr>
        <w:pStyle w:val="BodyText"/>
      </w:pPr>
      <w:r>
        <w:t xml:space="preserve">In conclusion, I am enthusiastic about the possibility of contributing my expertise as a Radiologist in Argentina Córdoba. This role represents not only a professional milestone but also an opportunity to be part of a community that values innovation, compassion, and excellence in healthcare. I would be honored to discuss how my background and vision align with the goals of your institution.</w:t>
      </w:r>
    </w:p>
    <w:p>
      <w:pPr>
        <w:pStyle w:val="BodyText"/>
      </w:pPr>
      <w:r>
        <w:t xml:space="preserve">Thank you for considering my application. I look forward to the possibility of collaborating with your team and contributing to the continued success of radiology in Argentina Córdoba.</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Argentina Córdoba</dc:title>
  <dc:creator/>
  <dc:language>en</dc:language>
  <cp:keywords/>
  <dcterms:created xsi:type="dcterms:W3CDTF">2026-07-23T12:50:20Z</dcterms:created>
  <dcterms:modified xsi:type="dcterms:W3CDTF">2026-07-23T12:50:20Z</dcterms:modified>
</cp:coreProperties>
</file>

<file path=docProps/custom.xml><?xml version="1.0" encoding="utf-8"?>
<Properties xmlns="http://schemas.openxmlformats.org/officeDocument/2006/custom-properties" xmlns:vt="http://schemas.openxmlformats.org/officeDocument/2006/docPropsVTypes"/>
</file>